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F6A1B" w14:textId="77777777" w:rsidR="008F522E" w:rsidRPr="00A230D4" w:rsidRDefault="008F522E" w:rsidP="008F522E">
      <w:pPr>
        <w:rPr>
          <w:b/>
          <w:szCs w:val="24"/>
        </w:rPr>
      </w:pPr>
      <w:r w:rsidRPr="00A230D4">
        <w:rPr>
          <w:b/>
          <w:szCs w:val="24"/>
        </w:rPr>
        <w:t>Formularz techniczny urządzenia, na którym przechowywane są dane.</w:t>
      </w:r>
    </w:p>
    <w:p w14:paraId="5D7681F2" w14:textId="77777777" w:rsidR="008F522E" w:rsidRPr="00A230D4" w:rsidRDefault="008F522E" w:rsidP="008F522E">
      <w:pPr>
        <w:rPr>
          <w:b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3"/>
        <w:gridCol w:w="1266"/>
        <w:gridCol w:w="2127"/>
        <w:gridCol w:w="1842"/>
        <w:gridCol w:w="1898"/>
        <w:gridCol w:w="1536"/>
        <w:tblGridChange w:id="0">
          <w:tblGrid>
            <w:gridCol w:w="543"/>
            <w:gridCol w:w="1266"/>
            <w:gridCol w:w="2127"/>
            <w:gridCol w:w="1842"/>
            <w:gridCol w:w="1898"/>
            <w:gridCol w:w="1536"/>
          </w:tblGrid>
        </w:tblGridChange>
      </w:tblGrid>
      <w:tr w:rsidR="008F522E" w:rsidRPr="00A230D4" w14:paraId="584A8057" w14:textId="77777777" w:rsidTr="00C307F0">
        <w:tc>
          <w:tcPr>
            <w:tcW w:w="543" w:type="dxa"/>
            <w:vAlign w:val="center"/>
          </w:tcPr>
          <w:p w14:paraId="26640FBC" w14:textId="77777777" w:rsidR="008F522E" w:rsidRPr="00A230D4" w:rsidRDefault="008F522E" w:rsidP="00C307F0">
            <w:pPr>
              <w:jc w:val="center"/>
              <w:rPr>
                <w:szCs w:val="24"/>
              </w:rPr>
            </w:pPr>
            <w:r w:rsidRPr="00A230D4">
              <w:rPr>
                <w:szCs w:val="24"/>
              </w:rPr>
              <w:t>Lp.</w:t>
            </w:r>
          </w:p>
        </w:tc>
        <w:tc>
          <w:tcPr>
            <w:tcW w:w="1266" w:type="dxa"/>
            <w:vAlign w:val="center"/>
          </w:tcPr>
          <w:p w14:paraId="67BC6B92" w14:textId="77777777" w:rsidR="008F522E" w:rsidRPr="00A230D4" w:rsidRDefault="008F522E" w:rsidP="00C307F0">
            <w:pPr>
              <w:jc w:val="center"/>
              <w:rPr>
                <w:szCs w:val="24"/>
              </w:rPr>
            </w:pPr>
            <w:r w:rsidRPr="00A230D4">
              <w:rPr>
                <w:szCs w:val="24"/>
              </w:rPr>
              <w:t>Nr seryjny</w:t>
            </w:r>
          </w:p>
        </w:tc>
        <w:tc>
          <w:tcPr>
            <w:tcW w:w="2127" w:type="dxa"/>
            <w:vAlign w:val="center"/>
          </w:tcPr>
          <w:p w14:paraId="4277BCCB" w14:textId="77777777" w:rsidR="008F522E" w:rsidRPr="00A230D4" w:rsidRDefault="008F522E" w:rsidP="00C307F0">
            <w:pPr>
              <w:jc w:val="center"/>
              <w:rPr>
                <w:szCs w:val="24"/>
              </w:rPr>
            </w:pPr>
            <w:r w:rsidRPr="00A230D4">
              <w:rPr>
                <w:szCs w:val="24"/>
              </w:rPr>
              <w:t>Rodzaj urządzenia</w:t>
            </w:r>
            <w:r w:rsidRPr="00A230D4">
              <w:rPr>
                <w:szCs w:val="24"/>
                <w:vertAlign w:val="superscript"/>
              </w:rPr>
              <w:t>*</w:t>
            </w:r>
          </w:p>
        </w:tc>
        <w:tc>
          <w:tcPr>
            <w:tcW w:w="1842" w:type="dxa"/>
            <w:vAlign w:val="center"/>
          </w:tcPr>
          <w:p w14:paraId="0692A226" w14:textId="77777777" w:rsidR="008F522E" w:rsidRPr="00A230D4" w:rsidRDefault="008F522E" w:rsidP="00C307F0">
            <w:pPr>
              <w:jc w:val="center"/>
              <w:rPr>
                <w:szCs w:val="24"/>
              </w:rPr>
            </w:pPr>
            <w:r w:rsidRPr="00A230D4">
              <w:rPr>
                <w:szCs w:val="24"/>
              </w:rPr>
              <w:t>Komórka</w:t>
            </w:r>
          </w:p>
        </w:tc>
        <w:tc>
          <w:tcPr>
            <w:tcW w:w="1898" w:type="dxa"/>
            <w:vAlign w:val="center"/>
          </w:tcPr>
          <w:p w14:paraId="42633C95" w14:textId="77777777" w:rsidR="008F522E" w:rsidRPr="00A230D4" w:rsidRDefault="008F522E" w:rsidP="00C307F0">
            <w:pPr>
              <w:jc w:val="center"/>
              <w:rPr>
                <w:szCs w:val="24"/>
              </w:rPr>
            </w:pPr>
            <w:r w:rsidRPr="00A230D4">
              <w:rPr>
                <w:szCs w:val="24"/>
              </w:rPr>
              <w:t>Adres</w:t>
            </w:r>
          </w:p>
        </w:tc>
        <w:tc>
          <w:tcPr>
            <w:tcW w:w="1536" w:type="dxa"/>
            <w:vAlign w:val="center"/>
          </w:tcPr>
          <w:p w14:paraId="7418037B" w14:textId="77777777" w:rsidR="008F522E" w:rsidRPr="00A230D4" w:rsidRDefault="008F522E" w:rsidP="00C307F0">
            <w:pPr>
              <w:jc w:val="center"/>
              <w:rPr>
                <w:szCs w:val="24"/>
              </w:rPr>
            </w:pPr>
            <w:r w:rsidRPr="00A230D4">
              <w:rPr>
                <w:szCs w:val="24"/>
              </w:rPr>
              <w:t>Nr pokoju (ewentualnie)</w:t>
            </w:r>
          </w:p>
        </w:tc>
      </w:tr>
      <w:tr w:rsidR="008F522E" w:rsidRPr="00A230D4" w14:paraId="2C6AF9E0" w14:textId="77777777" w:rsidTr="008F522E">
        <w:tc>
          <w:tcPr>
            <w:tcW w:w="543" w:type="dxa"/>
          </w:tcPr>
          <w:p w14:paraId="3D2A70C8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266" w:type="dxa"/>
          </w:tcPr>
          <w:p w14:paraId="20358711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2127" w:type="dxa"/>
          </w:tcPr>
          <w:p w14:paraId="408B6BEC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842" w:type="dxa"/>
          </w:tcPr>
          <w:p w14:paraId="3FB800EB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898" w:type="dxa"/>
          </w:tcPr>
          <w:p w14:paraId="11081C74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536" w:type="dxa"/>
          </w:tcPr>
          <w:p w14:paraId="7F3842E3" w14:textId="77777777" w:rsidR="008F522E" w:rsidRPr="00A230D4" w:rsidRDefault="008F522E" w:rsidP="008F522E">
            <w:pPr>
              <w:rPr>
                <w:szCs w:val="24"/>
              </w:rPr>
            </w:pPr>
          </w:p>
        </w:tc>
      </w:tr>
      <w:tr w:rsidR="008F522E" w:rsidRPr="00A230D4" w14:paraId="7643ABC9" w14:textId="77777777" w:rsidTr="008F522E">
        <w:tc>
          <w:tcPr>
            <w:tcW w:w="543" w:type="dxa"/>
          </w:tcPr>
          <w:p w14:paraId="1F00C026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266" w:type="dxa"/>
          </w:tcPr>
          <w:p w14:paraId="7AD82700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2127" w:type="dxa"/>
          </w:tcPr>
          <w:p w14:paraId="515D29DA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842" w:type="dxa"/>
          </w:tcPr>
          <w:p w14:paraId="7E1B7DF6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898" w:type="dxa"/>
          </w:tcPr>
          <w:p w14:paraId="7FBC4A8A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536" w:type="dxa"/>
          </w:tcPr>
          <w:p w14:paraId="758479DB" w14:textId="77777777" w:rsidR="008F522E" w:rsidRPr="00A230D4" w:rsidRDefault="008F522E" w:rsidP="008F522E">
            <w:pPr>
              <w:rPr>
                <w:szCs w:val="24"/>
              </w:rPr>
            </w:pPr>
          </w:p>
        </w:tc>
      </w:tr>
      <w:tr w:rsidR="008F522E" w:rsidRPr="00A230D4" w14:paraId="49C57F38" w14:textId="77777777" w:rsidTr="008F522E">
        <w:tc>
          <w:tcPr>
            <w:tcW w:w="543" w:type="dxa"/>
          </w:tcPr>
          <w:p w14:paraId="1D222725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266" w:type="dxa"/>
          </w:tcPr>
          <w:p w14:paraId="42448A49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2127" w:type="dxa"/>
          </w:tcPr>
          <w:p w14:paraId="5A79F62C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842" w:type="dxa"/>
          </w:tcPr>
          <w:p w14:paraId="13E5E628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898" w:type="dxa"/>
          </w:tcPr>
          <w:p w14:paraId="75BB3CC8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536" w:type="dxa"/>
          </w:tcPr>
          <w:p w14:paraId="2B17C3F6" w14:textId="77777777" w:rsidR="008F522E" w:rsidRPr="00A230D4" w:rsidRDefault="008F522E" w:rsidP="008F522E">
            <w:pPr>
              <w:rPr>
                <w:szCs w:val="24"/>
              </w:rPr>
            </w:pPr>
          </w:p>
        </w:tc>
      </w:tr>
      <w:tr w:rsidR="008F522E" w:rsidRPr="00A230D4" w14:paraId="51483123" w14:textId="77777777" w:rsidTr="008F522E">
        <w:tc>
          <w:tcPr>
            <w:tcW w:w="543" w:type="dxa"/>
          </w:tcPr>
          <w:p w14:paraId="38AE72CB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266" w:type="dxa"/>
          </w:tcPr>
          <w:p w14:paraId="17769B5B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2127" w:type="dxa"/>
          </w:tcPr>
          <w:p w14:paraId="3C32C215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842" w:type="dxa"/>
          </w:tcPr>
          <w:p w14:paraId="024C792C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898" w:type="dxa"/>
          </w:tcPr>
          <w:p w14:paraId="4AD142C8" w14:textId="77777777" w:rsidR="008F522E" w:rsidRPr="00A230D4" w:rsidRDefault="008F522E" w:rsidP="008F522E">
            <w:pPr>
              <w:rPr>
                <w:szCs w:val="24"/>
              </w:rPr>
            </w:pPr>
          </w:p>
        </w:tc>
        <w:tc>
          <w:tcPr>
            <w:tcW w:w="1536" w:type="dxa"/>
          </w:tcPr>
          <w:p w14:paraId="58FBDC88" w14:textId="77777777" w:rsidR="008F522E" w:rsidRPr="00A230D4" w:rsidRDefault="008F522E" w:rsidP="008F522E">
            <w:pPr>
              <w:rPr>
                <w:szCs w:val="24"/>
              </w:rPr>
            </w:pPr>
          </w:p>
        </w:tc>
      </w:tr>
    </w:tbl>
    <w:p w14:paraId="5991DC7C" w14:textId="77777777" w:rsidR="008F522E" w:rsidRPr="00A230D4" w:rsidRDefault="008F522E" w:rsidP="008F522E">
      <w:pPr>
        <w:rPr>
          <w:szCs w:val="24"/>
        </w:rPr>
      </w:pPr>
    </w:p>
    <w:p w14:paraId="4BC479E8" w14:textId="77777777" w:rsidR="008F522E" w:rsidRPr="00A230D4" w:rsidRDefault="008F522E" w:rsidP="008F522E">
      <w:pPr>
        <w:rPr>
          <w:szCs w:val="24"/>
        </w:rPr>
      </w:pPr>
      <w:r w:rsidRPr="00A230D4">
        <w:rPr>
          <w:szCs w:val="24"/>
        </w:rPr>
        <w:t>*np. komputer stacjonarny, komputer przenośny itp.</w:t>
      </w:r>
    </w:p>
    <w:p w14:paraId="4B859298" w14:textId="77777777" w:rsidR="002C708B" w:rsidRPr="00A230D4" w:rsidRDefault="002C708B">
      <w:pPr>
        <w:rPr>
          <w:szCs w:val="24"/>
        </w:rPr>
      </w:pPr>
    </w:p>
    <w:sectPr w:rsidR="002C708B" w:rsidRPr="00A230D4" w:rsidSect="008F522E">
      <w:footerReference w:type="even" r:id="rId9"/>
      <w:footerReference w:type="default" r:id="rId10"/>
      <w:pgSz w:w="11906" w:h="16838"/>
      <w:pgMar w:top="1417" w:right="1417" w:bottom="1417" w:left="1417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56185C" w14:textId="77777777" w:rsidR="00124AE5" w:rsidRDefault="00124AE5">
      <w:r>
        <w:separator/>
      </w:r>
    </w:p>
  </w:endnote>
  <w:endnote w:type="continuationSeparator" w:id="0">
    <w:p w14:paraId="3D5E157D" w14:textId="77777777" w:rsidR="00124AE5" w:rsidRDefault="00124A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43FB7B" w14:textId="77777777" w:rsidR="008F522E" w:rsidRDefault="008F522E" w:rsidP="008F522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213A083" w14:textId="77777777" w:rsidR="008F522E" w:rsidRDefault="008F522E" w:rsidP="008F522E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CF5505" w14:textId="77777777" w:rsidR="008F522E" w:rsidRDefault="008F522E" w:rsidP="008F522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7E5D67">
      <w:rPr>
        <w:rStyle w:val="Numerstrony"/>
        <w:noProof/>
      </w:rPr>
      <w:t>2</w:t>
    </w:r>
    <w:r>
      <w:rPr>
        <w:rStyle w:val="Numerstrony"/>
      </w:rPr>
      <w:fldChar w:fldCharType="end"/>
    </w:r>
  </w:p>
  <w:p w14:paraId="19FD73EA" w14:textId="77777777" w:rsidR="008F522E" w:rsidRDefault="008F522E" w:rsidP="008F522E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5BED6" w14:textId="77777777" w:rsidR="00124AE5" w:rsidRDefault="00124AE5">
      <w:r>
        <w:separator/>
      </w:r>
    </w:p>
  </w:footnote>
  <w:footnote w:type="continuationSeparator" w:id="0">
    <w:p w14:paraId="4A3021C9" w14:textId="77777777" w:rsidR="00124AE5" w:rsidRDefault="00124A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LIwNLE0NzcxNzRW0lEKTi0uzszPAykwrAUAqdRuxiwAAAA="/>
  </w:docVars>
  <w:rsids>
    <w:rsidRoot w:val="008F522E"/>
    <w:rsid w:val="00124AE5"/>
    <w:rsid w:val="002C708B"/>
    <w:rsid w:val="00354C0F"/>
    <w:rsid w:val="0037319D"/>
    <w:rsid w:val="00787140"/>
    <w:rsid w:val="007E5D67"/>
    <w:rsid w:val="008D081A"/>
    <w:rsid w:val="008F522E"/>
    <w:rsid w:val="00985E1A"/>
    <w:rsid w:val="00A230D4"/>
    <w:rsid w:val="00AE6487"/>
    <w:rsid w:val="00C307F0"/>
    <w:rsid w:val="00C816DA"/>
    <w:rsid w:val="00CC6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691352A4"/>
  <w15:chartTrackingRefBased/>
  <w15:docId w15:val="{65E6BFE8-0EA6-4727-A524-1A46D0CBB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F522E"/>
    <w:pPr>
      <w:spacing w:line="360" w:lineRule="auto"/>
      <w:jc w:val="both"/>
    </w:pPr>
    <w:rPr>
      <w:sz w:val="24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Stopka">
    <w:name w:val="footer"/>
    <w:basedOn w:val="Normalny"/>
    <w:rsid w:val="008F522E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F522E"/>
  </w:style>
  <w:style w:type="paragraph" w:styleId="Tekstdymka">
    <w:name w:val="Balloon Text"/>
    <w:basedOn w:val="Normalny"/>
    <w:semiHidden/>
    <w:rsid w:val="00C816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436DB212989045842B6E0DA8D69116" ma:contentTypeVersion="27" ma:contentTypeDescription="Utwórz nowy dokument." ma:contentTypeScope="" ma:versionID="0220ecc1dca8b3adfcbcff1f539c75f2">
  <xsd:schema xmlns:xsd="http://www.w3.org/2001/XMLSchema" xmlns:xs="http://www.w3.org/2001/XMLSchema" xmlns:p="http://schemas.microsoft.com/office/2006/metadata/properties" xmlns:ns3="3bc08efe-0735-408f-a57e-74cc17362593" xmlns:ns4="cf935a04-1105-44b2-8e35-52ed1962f88a" targetNamespace="http://schemas.microsoft.com/office/2006/metadata/properties" ma:root="true" ma:fieldsID="21b01884d3610fcc470e6cc0b816a5a6" ns3:_="" ns4:_="">
    <xsd:import namespace="3bc08efe-0735-408f-a57e-74cc17362593"/>
    <xsd:import namespace="cf935a04-1105-44b2-8e35-52ed1962f88a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08efe-0735-408f-a57e-74cc17362593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35a04-1105-44b2-8e35-52ed1962f88a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bc08efe-0735-408f-a57e-74cc17362593" xsi:nil="true"/>
    <LMS_Mappings xmlns="3bc08efe-0735-408f-a57e-74cc17362593" xsi:nil="true"/>
    <Students xmlns="3bc08efe-0735-408f-a57e-74cc17362593">
      <UserInfo>
        <DisplayName/>
        <AccountId xsi:nil="true"/>
        <AccountType/>
      </UserInfo>
    </Students>
    <Distribution_Groups xmlns="3bc08efe-0735-408f-a57e-74cc17362593" xsi:nil="true"/>
    <Self_Registration_Enabled xmlns="3bc08efe-0735-408f-a57e-74cc17362593" xsi:nil="true"/>
    <IsNotebookLocked xmlns="3bc08efe-0735-408f-a57e-74cc17362593" xsi:nil="true"/>
    <CultureName xmlns="3bc08efe-0735-408f-a57e-74cc17362593" xsi:nil="true"/>
    <Has_Teacher_Only_SectionGroup xmlns="3bc08efe-0735-408f-a57e-74cc17362593" xsi:nil="true"/>
    <Is_Collaboration_Space_Locked xmlns="3bc08efe-0735-408f-a57e-74cc17362593" xsi:nil="true"/>
    <NotebookType xmlns="3bc08efe-0735-408f-a57e-74cc17362593" xsi:nil="true"/>
    <Teachers xmlns="3bc08efe-0735-408f-a57e-74cc17362593">
      <UserInfo>
        <DisplayName/>
        <AccountId xsi:nil="true"/>
        <AccountType/>
      </UserInfo>
    </Teachers>
    <Templates xmlns="3bc08efe-0735-408f-a57e-74cc17362593" xsi:nil="true"/>
    <AppVersion xmlns="3bc08efe-0735-408f-a57e-74cc17362593" xsi:nil="true"/>
    <Owner xmlns="3bc08efe-0735-408f-a57e-74cc17362593">
      <UserInfo>
        <DisplayName/>
        <AccountId xsi:nil="true"/>
        <AccountType/>
      </UserInfo>
    </Owner>
    <Math_Settings xmlns="3bc08efe-0735-408f-a57e-74cc17362593" xsi:nil="true"/>
    <TeamsChannelId xmlns="3bc08efe-0735-408f-a57e-74cc17362593" xsi:nil="true"/>
    <Invited_Teachers xmlns="3bc08efe-0735-408f-a57e-74cc17362593" xsi:nil="true"/>
    <Invited_Students xmlns="3bc08efe-0735-408f-a57e-74cc17362593" xsi:nil="true"/>
    <FolderType xmlns="3bc08efe-0735-408f-a57e-74cc17362593" xsi:nil="true"/>
    <Student_Groups xmlns="3bc08efe-0735-408f-a57e-74cc17362593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3D5FEEA7-508A-42BC-813C-31CE4CD57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08efe-0735-408f-a57e-74cc17362593"/>
    <ds:schemaRef ds:uri="cf935a04-1105-44b2-8e35-52ed1962f8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22BBA1-A57D-4D80-9952-3892BAF16E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B860D7-9458-4B8D-BBF1-57C361B095A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f935a04-1105-44b2-8e35-52ed1962f88a"/>
    <ds:schemaRef ds:uri="3bc08efe-0735-408f-a57e-74cc1736259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</vt:lpstr>
    </vt:vector>
  </TitlesOfParts>
  <Company>imgw</Company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</dc:title>
  <dc:subject/>
  <dc:creator>gklimek</dc:creator>
  <cp:keywords/>
  <dc:description/>
  <cp:lastModifiedBy>p g</cp:lastModifiedBy>
  <cp:revision>2</cp:revision>
  <cp:lastPrinted>2011-04-27T07:38:00Z</cp:lastPrinted>
  <dcterms:created xsi:type="dcterms:W3CDTF">2020-06-30T09:27:00Z</dcterms:created>
  <dcterms:modified xsi:type="dcterms:W3CDTF">2020-06-3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436DB212989045842B6E0DA8D69116</vt:lpwstr>
  </property>
</Properties>
</file>